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500A0C" w14:textId="77777777" w:rsidR="007E30AB" w:rsidRPr="000F304D" w:rsidRDefault="007F23D5" w:rsidP="007E30AB">
      <w:pPr>
        <w:pStyle w:val="Title"/>
        <w:rPr>
          <w:b/>
          <w:bCs/>
        </w:rPr>
      </w:pPr>
      <w:r w:rsidRPr="000F304D">
        <w:rPr>
          <w:b/>
          <w:bCs/>
        </w:rPr>
        <w:t>CS 584-04</w:t>
      </w:r>
      <w:r w:rsidR="007E30AB" w:rsidRPr="000F304D">
        <w:rPr>
          <w:b/>
          <w:bCs/>
        </w:rPr>
        <w:t xml:space="preserve">: </w:t>
      </w:r>
      <w:r w:rsidRPr="000F304D">
        <w:rPr>
          <w:b/>
          <w:bCs/>
        </w:rPr>
        <w:t>Machine Learning</w:t>
      </w:r>
    </w:p>
    <w:p w14:paraId="399E298E" w14:textId="77777777" w:rsidR="007E30AB" w:rsidRPr="000F304D" w:rsidRDefault="00E5629E" w:rsidP="007E30AB">
      <w:pPr>
        <w:pStyle w:val="Subtitle"/>
        <w:pBdr>
          <w:bottom w:val="single" w:sz="6" w:space="1" w:color="auto"/>
        </w:pBdr>
        <w:rPr>
          <w:b/>
          <w:bCs/>
        </w:rPr>
      </w:pPr>
      <w:r w:rsidRPr="000F304D">
        <w:rPr>
          <w:b/>
          <w:bCs/>
        </w:rPr>
        <w:t>Autumn</w:t>
      </w:r>
      <w:r w:rsidR="0090678C" w:rsidRPr="000F304D">
        <w:rPr>
          <w:b/>
          <w:bCs/>
        </w:rPr>
        <w:t xml:space="preserve"> 2019</w:t>
      </w:r>
      <w:r w:rsidR="00A40E25" w:rsidRPr="000F304D">
        <w:rPr>
          <w:b/>
          <w:bCs/>
        </w:rPr>
        <w:t xml:space="preserve"> Assignment 2</w:t>
      </w:r>
    </w:p>
    <w:p w14:paraId="03ACF319" w14:textId="77777777" w:rsidR="009E077E" w:rsidRPr="000F304D" w:rsidRDefault="009E077E" w:rsidP="009E077E">
      <w:pPr>
        <w:pStyle w:val="Heading1"/>
        <w:rPr>
          <w:b/>
          <w:bCs/>
        </w:rPr>
      </w:pPr>
      <w:r w:rsidRPr="000F304D">
        <w:rPr>
          <w:b/>
          <w:bCs/>
        </w:rPr>
        <w:t xml:space="preserve">Question </w:t>
      </w:r>
      <w:r w:rsidR="00D210EA" w:rsidRPr="000F304D">
        <w:rPr>
          <w:b/>
          <w:bCs/>
        </w:rPr>
        <w:t>1</w:t>
      </w:r>
      <w:r w:rsidRPr="000F304D">
        <w:rPr>
          <w:b/>
          <w:bCs/>
        </w:rPr>
        <w:t xml:space="preserve"> (</w:t>
      </w:r>
      <w:r w:rsidR="00D210EA" w:rsidRPr="000F304D">
        <w:rPr>
          <w:b/>
          <w:bCs/>
        </w:rPr>
        <w:t>5</w:t>
      </w:r>
      <w:r w:rsidRPr="000F304D">
        <w:rPr>
          <w:b/>
          <w:bCs/>
        </w:rPr>
        <w:t>0 points)</w:t>
      </w:r>
    </w:p>
    <w:p w14:paraId="1CF6B6A3" w14:textId="77777777" w:rsidR="009E077E" w:rsidRPr="000F304D" w:rsidRDefault="009E077E" w:rsidP="009E077E">
      <w:pPr>
        <w:rPr>
          <w:b/>
          <w:bCs/>
        </w:rPr>
      </w:pPr>
      <w:r w:rsidRPr="000F304D">
        <w:rPr>
          <w:b/>
          <w:bCs/>
        </w:rPr>
        <w:t>The file Groceries.csv contains market basket data. The variables are:</w:t>
      </w:r>
    </w:p>
    <w:p w14:paraId="3FC959AA" w14:textId="77777777" w:rsidR="009E077E" w:rsidRPr="000F304D" w:rsidRDefault="009E077E" w:rsidP="009E077E">
      <w:pPr>
        <w:pStyle w:val="ListParagraph"/>
        <w:numPr>
          <w:ilvl w:val="0"/>
          <w:numId w:val="14"/>
        </w:numPr>
        <w:rPr>
          <w:b/>
          <w:bCs/>
        </w:rPr>
      </w:pPr>
      <w:r w:rsidRPr="000F304D">
        <w:rPr>
          <w:b/>
          <w:bCs/>
        </w:rPr>
        <w:t>Customer: Customer Identifier</w:t>
      </w:r>
    </w:p>
    <w:p w14:paraId="2A81AF6B" w14:textId="77777777" w:rsidR="009E077E" w:rsidRPr="000F304D" w:rsidRDefault="009E077E" w:rsidP="009E077E">
      <w:pPr>
        <w:pStyle w:val="ListParagraph"/>
        <w:numPr>
          <w:ilvl w:val="0"/>
          <w:numId w:val="14"/>
        </w:numPr>
        <w:rPr>
          <w:b/>
          <w:bCs/>
        </w:rPr>
      </w:pPr>
      <w:r w:rsidRPr="000F304D">
        <w:rPr>
          <w:b/>
          <w:bCs/>
        </w:rPr>
        <w:t>Item: Name of Product Purchased</w:t>
      </w:r>
    </w:p>
    <w:p w14:paraId="4C335B7C" w14:textId="77777777" w:rsidR="009E077E" w:rsidRPr="000F304D" w:rsidRDefault="009E077E" w:rsidP="009E077E">
      <w:pPr>
        <w:rPr>
          <w:b/>
          <w:bCs/>
        </w:rPr>
      </w:pPr>
      <w:r w:rsidRPr="000F304D">
        <w:rPr>
          <w:b/>
          <w:bCs/>
        </w:rPr>
        <w:t>The data is already sorted in ascending order by Customer and then by Item.  Also, all the items bought by each customer are all distinct.</w:t>
      </w:r>
    </w:p>
    <w:p w14:paraId="6949860D" w14:textId="77777777" w:rsidR="009E077E" w:rsidRPr="000F304D" w:rsidRDefault="009E077E" w:rsidP="009E077E">
      <w:pPr>
        <w:rPr>
          <w:b/>
          <w:bCs/>
        </w:rPr>
      </w:pPr>
      <w:r w:rsidRPr="000F304D">
        <w:rPr>
          <w:b/>
          <w:bCs/>
        </w:rPr>
        <w:t xml:space="preserve">After you have imported the CSV file, please discover association rules using this dataset. </w:t>
      </w:r>
    </w:p>
    <w:p w14:paraId="44A8910A" w14:textId="4D4CE5A1" w:rsidR="009E077E" w:rsidRDefault="00D210EA" w:rsidP="009E077E">
      <w:pPr>
        <w:pStyle w:val="ListParagraph"/>
        <w:numPr>
          <w:ilvl w:val="0"/>
          <w:numId w:val="16"/>
        </w:numPr>
        <w:rPr>
          <w:b/>
          <w:bCs/>
        </w:rPr>
      </w:pPr>
      <w:r w:rsidRPr="000F304D">
        <w:rPr>
          <w:b/>
          <w:bCs/>
        </w:rPr>
        <w:t>(10</w:t>
      </w:r>
      <w:r w:rsidR="009E077E" w:rsidRPr="000F304D">
        <w:rPr>
          <w:b/>
          <w:bCs/>
        </w:rPr>
        <w:t xml:space="preserve"> points) Create a dataset which contains the number of distinct items in each customer’s market basket. Draw a histogram of the number of unique items.  What are the median, the 25</w:t>
      </w:r>
      <w:r w:rsidR="009E077E" w:rsidRPr="000F304D">
        <w:rPr>
          <w:b/>
          <w:bCs/>
          <w:vertAlign w:val="superscript"/>
        </w:rPr>
        <w:t>th</w:t>
      </w:r>
      <w:r w:rsidR="009E077E" w:rsidRPr="000F304D">
        <w:rPr>
          <w:b/>
          <w:bCs/>
        </w:rPr>
        <w:t xml:space="preserve"> percentile and the 75</w:t>
      </w:r>
      <w:r w:rsidR="009E077E" w:rsidRPr="000F304D">
        <w:rPr>
          <w:b/>
          <w:bCs/>
          <w:vertAlign w:val="superscript"/>
        </w:rPr>
        <w:t>th</w:t>
      </w:r>
      <w:r w:rsidR="009E077E" w:rsidRPr="000F304D">
        <w:rPr>
          <w:b/>
          <w:bCs/>
        </w:rPr>
        <w:t xml:space="preserve"> percentile in this histogram?</w:t>
      </w:r>
    </w:p>
    <w:p w14:paraId="786FF472" w14:textId="77777777" w:rsidR="00FE13EB" w:rsidRPr="00247C12" w:rsidRDefault="00DC6CCB" w:rsidP="008A49B8">
      <w:pPr>
        <w:ind w:left="720"/>
        <w:rPr>
          <w:b/>
          <w:bCs/>
        </w:rPr>
      </w:pPr>
      <w:proofErr w:type="gramStart"/>
      <w:r w:rsidRPr="00247C12">
        <w:rPr>
          <w:b/>
          <w:bCs/>
        </w:rPr>
        <w:t>Ans :</w:t>
      </w:r>
      <w:proofErr w:type="gramEnd"/>
      <w:r w:rsidRPr="00247C12">
        <w:rPr>
          <w:b/>
          <w:bCs/>
        </w:rPr>
        <w:t xml:space="preserve"> </w:t>
      </w:r>
    </w:p>
    <w:p w14:paraId="130163DE" w14:textId="4E6AF619" w:rsidR="008A49B8" w:rsidRPr="008A49B8" w:rsidRDefault="008A49B8" w:rsidP="008A49B8">
      <w:pPr>
        <w:ind w:left="720"/>
      </w:pPr>
      <w:r w:rsidRPr="008A49B8">
        <w:t>median (quartile 2): 3.0</w:t>
      </w:r>
    </w:p>
    <w:p w14:paraId="37610873" w14:textId="77777777" w:rsidR="008A49B8" w:rsidRPr="008A49B8" w:rsidRDefault="008A49B8" w:rsidP="008A49B8">
      <w:pPr>
        <w:ind w:left="720"/>
      </w:pPr>
      <w:r w:rsidRPr="008A49B8">
        <w:t>25% (quartile 1): 2.0</w:t>
      </w:r>
    </w:p>
    <w:p w14:paraId="1A122D34" w14:textId="0352BC0C" w:rsidR="004D23F6" w:rsidRDefault="008A49B8" w:rsidP="008A49B8">
      <w:pPr>
        <w:ind w:left="720"/>
      </w:pPr>
      <w:r w:rsidRPr="008A49B8">
        <w:t>75% (quartile 3): 6.0</w:t>
      </w:r>
    </w:p>
    <w:p w14:paraId="1804CBC3" w14:textId="5F339486" w:rsidR="008A49B8" w:rsidRDefault="008A49B8" w:rsidP="008A49B8">
      <w:pPr>
        <w:ind w:left="720"/>
      </w:pPr>
    </w:p>
    <w:p w14:paraId="0889A6D4" w14:textId="77777777" w:rsidR="00B629D7" w:rsidRDefault="00B629D7" w:rsidP="00B629D7">
      <w:pPr>
        <w:ind w:left="720"/>
      </w:pPr>
      <w:r>
        <w:t>Customer</w:t>
      </w:r>
    </w:p>
    <w:p w14:paraId="23D1BD34" w14:textId="77777777" w:rsidR="00B629D7" w:rsidRDefault="00B629D7" w:rsidP="00B629D7">
      <w:pPr>
        <w:ind w:left="720"/>
      </w:pPr>
      <w:r>
        <w:t>4918     1</w:t>
      </w:r>
    </w:p>
    <w:p w14:paraId="4054317B" w14:textId="77777777" w:rsidR="00B629D7" w:rsidRDefault="00B629D7" w:rsidP="00B629D7">
      <w:pPr>
        <w:ind w:left="720"/>
      </w:pPr>
      <w:r>
        <w:t>3937     1</w:t>
      </w:r>
    </w:p>
    <w:p w14:paraId="78FB215C" w14:textId="77777777" w:rsidR="00B629D7" w:rsidRDefault="00B629D7" w:rsidP="00B629D7">
      <w:pPr>
        <w:ind w:left="720"/>
      </w:pPr>
      <w:r>
        <w:t>3932     1</w:t>
      </w:r>
    </w:p>
    <w:p w14:paraId="553BB2EB" w14:textId="77777777" w:rsidR="00B629D7" w:rsidRDefault="00B629D7" w:rsidP="00B629D7">
      <w:pPr>
        <w:ind w:left="720"/>
      </w:pPr>
      <w:r>
        <w:t>1819     1</w:t>
      </w:r>
    </w:p>
    <w:p w14:paraId="6E4BBBCF" w14:textId="77777777" w:rsidR="00B629D7" w:rsidRDefault="00B629D7" w:rsidP="00B629D7">
      <w:pPr>
        <w:ind w:left="720"/>
      </w:pPr>
      <w:r>
        <w:t>1820     1</w:t>
      </w:r>
    </w:p>
    <w:p w14:paraId="6A70D741" w14:textId="77777777" w:rsidR="00B629D7" w:rsidRDefault="00B629D7" w:rsidP="00B629D7">
      <w:pPr>
        <w:ind w:left="720"/>
      </w:pPr>
      <w:r>
        <w:t xml:space="preserve">        ..</w:t>
      </w:r>
    </w:p>
    <w:p w14:paraId="05FEB78D" w14:textId="77777777" w:rsidR="00B629D7" w:rsidRDefault="00B629D7" w:rsidP="00B629D7">
      <w:pPr>
        <w:ind w:left="720"/>
      </w:pPr>
      <w:r>
        <w:t>5611    28</w:t>
      </w:r>
    </w:p>
    <w:p w14:paraId="17D45505" w14:textId="77777777" w:rsidR="00B629D7" w:rsidRDefault="00B629D7" w:rsidP="00B629D7">
      <w:pPr>
        <w:ind w:left="720"/>
      </w:pPr>
      <w:r>
        <w:t>9002    29</w:t>
      </w:r>
    </w:p>
    <w:p w14:paraId="47CE6E84" w14:textId="77777777" w:rsidR="00B629D7" w:rsidRDefault="00B629D7" w:rsidP="00B629D7">
      <w:pPr>
        <w:ind w:left="720"/>
      </w:pPr>
      <w:r>
        <w:t>2974    29</w:t>
      </w:r>
    </w:p>
    <w:p w14:paraId="5572A5A7" w14:textId="77777777" w:rsidR="00B629D7" w:rsidRDefault="00B629D7" w:rsidP="00B629D7">
      <w:pPr>
        <w:ind w:left="720"/>
      </w:pPr>
      <w:r>
        <w:t>2939    29</w:t>
      </w:r>
    </w:p>
    <w:p w14:paraId="58D5C9D2" w14:textId="5C0069EC" w:rsidR="00B629D7" w:rsidRDefault="00B629D7" w:rsidP="00247C12">
      <w:pPr>
        <w:pStyle w:val="ListParagraph"/>
        <w:numPr>
          <w:ilvl w:val="0"/>
          <w:numId w:val="24"/>
        </w:numPr>
      </w:pPr>
      <w:r>
        <w:t>32</w:t>
      </w:r>
    </w:p>
    <w:p w14:paraId="28CEC981" w14:textId="47471B19" w:rsidR="00B629D7" w:rsidRPr="008A49B8" w:rsidRDefault="00193A7B" w:rsidP="00B629D7">
      <w:pPr>
        <w:ind w:left="720"/>
      </w:pPr>
      <w:r>
        <w:rPr>
          <w:noProof/>
        </w:rPr>
        <w:lastRenderedPageBreak/>
        <w:drawing>
          <wp:inline distT="0" distB="0" distL="0" distR="0" wp14:anchorId="0DE762AE" wp14:editId="16116CD4">
            <wp:extent cx="5852172" cy="4389129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Q1-1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2172" cy="4389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45DA8C" w14:textId="4F6D7455" w:rsidR="00247C12" w:rsidRPr="00247C12" w:rsidRDefault="009E077E" w:rsidP="00247C12">
      <w:pPr>
        <w:pStyle w:val="ListParagraph"/>
        <w:numPr>
          <w:ilvl w:val="0"/>
          <w:numId w:val="16"/>
        </w:numPr>
        <w:rPr>
          <w:b/>
          <w:bCs/>
        </w:rPr>
      </w:pPr>
      <w:r w:rsidRPr="000F304D">
        <w:rPr>
          <w:b/>
          <w:bCs/>
        </w:rPr>
        <w:t>(</w:t>
      </w:r>
      <w:r w:rsidR="00D210EA" w:rsidRPr="000F304D">
        <w:rPr>
          <w:b/>
          <w:bCs/>
        </w:rPr>
        <w:t>10</w:t>
      </w:r>
      <w:r w:rsidRPr="000F304D">
        <w:rPr>
          <w:b/>
          <w:bCs/>
        </w:rPr>
        <w:t xml:space="preserve"> points) </w:t>
      </w:r>
      <w:r w:rsidR="00D210EA" w:rsidRPr="000F304D">
        <w:rPr>
          <w:b/>
          <w:bCs/>
        </w:rPr>
        <w:t xml:space="preserve">If you are interested in the </w:t>
      </w:r>
      <w:r w:rsidRPr="000F304D">
        <w:rPr>
          <w:b/>
          <w:bCs/>
          <w:i/>
        </w:rPr>
        <w:t>k</w:t>
      </w:r>
      <w:r w:rsidRPr="000F304D">
        <w:rPr>
          <w:b/>
          <w:bCs/>
        </w:rPr>
        <w:t>-</w:t>
      </w:r>
      <w:proofErr w:type="spellStart"/>
      <w:r w:rsidRPr="000F304D">
        <w:rPr>
          <w:b/>
          <w:bCs/>
        </w:rPr>
        <w:t>itemsets</w:t>
      </w:r>
      <w:proofErr w:type="spellEnd"/>
      <w:r w:rsidRPr="000F304D">
        <w:rPr>
          <w:b/>
          <w:bCs/>
        </w:rPr>
        <w:t xml:space="preserve"> </w:t>
      </w:r>
      <w:r w:rsidR="00D210EA" w:rsidRPr="000F304D">
        <w:rPr>
          <w:b/>
          <w:bCs/>
        </w:rPr>
        <w:t xml:space="preserve">which can be found in the </w:t>
      </w:r>
      <w:r w:rsidRPr="000F304D">
        <w:rPr>
          <w:b/>
          <w:bCs/>
        </w:rPr>
        <w:t xml:space="preserve">market </w:t>
      </w:r>
      <w:r w:rsidRPr="000F304D">
        <w:rPr>
          <w:b/>
          <w:bCs/>
          <w:noProof/>
        </w:rPr>
        <w:t xml:space="preserve">baskets of at least seventy five (75) </w:t>
      </w:r>
      <w:r w:rsidRPr="000F304D">
        <w:rPr>
          <w:b/>
          <w:bCs/>
        </w:rPr>
        <w:t xml:space="preserve">customers.  How many </w:t>
      </w:r>
      <w:proofErr w:type="spellStart"/>
      <w:r w:rsidRPr="000F304D">
        <w:rPr>
          <w:b/>
          <w:bCs/>
        </w:rPr>
        <w:t>itemsets</w:t>
      </w:r>
      <w:proofErr w:type="spellEnd"/>
      <w:r w:rsidRPr="000F304D">
        <w:rPr>
          <w:b/>
          <w:bCs/>
        </w:rPr>
        <w:t xml:space="preserve"> </w:t>
      </w:r>
      <w:r w:rsidR="00D210EA" w:rsidRPr="000F304D">
        <w:rPr>
          <w:b/>
          <w:bCs/>
        </w:rPr>
        <w:t>can you find?</w:t>
      </w:r>
      <w:r w:rsidRPr="000F304D">
        <w:rPr>
          <w:b/>
          <w:bCs/>
        </w:rPr>
        <w:t xml:space="preserve">  Also, what is the </w:t>
      </w:r>
      <w:r w:rsidR="00D210EA" w:rsidRPr="000F304D">
        <w:rPr>
          <w:b/>
          <w:bCs/>
        </w:rPr>
        <w:t>largest</w:t>
      </w:r>
      <w:r w:rsidRPr="000F304D">
        <w:rPr>
          <w:b/>
          <w:bCs/>
        </w:rPr>
        <w:t xml:space="preserve"> </w:t>
      </w:r>
      <w:r w:rsidRPr="000F304D">
        <w:rPr>
          <w:b/>
          <w:bCs/>
          <w:i/>
        </w:rPr>
        <w:t>k</w:t>
      </w:r>
      <w:r w:rsidRPr="000F304D">
        <w:rPr>
          <w:b/>
          <w:bCs/>
        </w:rPr>
        <w:t xml:space="preserve"> value </w:t>
      </w:r>
      <w:r w:rsidR="00D210EA" w:rsidRPr="000F304D">
        <w:rPr>
          <w:b/>
          <w:bCs/>
        </w:rPr>
        <w:t xml:space="preserve">among your </w:t>
      </w:r>
      <w:proofErr w:type="spellStart"/>
      <w:r w:rsidRPr="000F304D">
        <w:rPr>
          <w:b/>
          <w:bCs/>
        </w:rPr>
        <w:t>itemsets</w:t>
      </w:r>
      <w:proofErr w:type="spellEnd"/>
      <w:r w:rsidRPr="000F304D">
        <w:rPr>
          <w:b/>
          <w:bCs/>
        </w:rPr>
        <w:t>?</w:t>
      </w:r>
      <w:r w:rsidR="00247C12" w:rsidRPr="00247C12">
        <w:rPr>
          <w:b/>
          <w:bCs/>
        </w:rPr>
        <w:t xml:space="preserve"> </w:t>
      </w:r>
    </w:p>
    <w:p w14:paraId="77B371DB" w14:textId="45D37433" w:rsidR="00247C12" w:rsidRPr="00247C12" w:rsidRDefault="00247C12" w:rsidP="004946BC">
      <w:pPr>
        <w:ind w:left="720"/>
        <w:rPr>
          <w:b/>
          <w:bCs/>
        </w:rPr>
      </w:pPr>
      <w:proofErr w:type="gramStart"/>
      <w:r w:rsidRPr="00247C12">
        <w:rPr>
          <w:b/>
          <w:bCs/>
        </w:rPr>
        <w:t>Ans :</w:t>
      </w:r>
      <w:proofErr w:type="gramEnd"/>
      <w:r w:rsidRPr="00247C12">
        <w:rPr>
          <w:b/>
          <w:bCs/>
        </w:rPr>
        <w:t xml:space="preserve"> </w:t>
      </w:r>
    </w:p>
    <w:p w14:paraId="22FA4D4A" w14:textId="3514BD6B" w:rsidR="004946BC" w:rsidRPr="004946BC" w:rsidRDefault="004946BC" w:rsidP="004946BC">
      <w:pPr>
        <w:ind w:left="720"/>
      </w:pPr>
      <w:r w:rsidRPr="004946BC">
        <w:t xml:space="preserve">total number of item sets found = </w:t>
      </w:r>
      <w:r w:rsidRPr="009A7AD9">
        <w:rPr>
          <w:b/>
          <w:bCs/>
          <w:u w:val="single"/>
        </w:rPr>
        <w:t>522</w:t>
      </w:r>
    </w:p>
    <w:p w14:paraId="093B4268" w14:textId="62E9BB95" w:rsidR="00882574" w:rsidRDefault="004946BC" w:rsidP="004946BC">
      <w:pPr>
        <w:ind w:left="720"/>
      </w:pPr>
      <w:r w:rsidRPr="004946BC">
        <w:t xml:space="preserve">the largest value of </w:t>
      </w:r>
      <w:r w:rsidRPr="009A7AD9">
        <w:rPr>
          <w:b/>
          <w:bCs/>
          <w:u w:val="single"/>
        </w:rPr>
        <w:t>k = 3</w:t>
      </w:r>
    </w:p>
    <w:p w14:paraId="37CA65B4" w14:textId="77777777" w:rsidR="00204162" w:rsidRDefault="00204162" w:rsidP="00204162">
      <w:pPr>
        <w:ind w:left="720"/>
      </w:pPr>
      <w:r>
        <w:t xml:space="preserve">frequent item </w:t>
      </w:r>
      <w:proofErr w:type="gramStart"/>
      <w:r>
        <w:t>sets :</w:t>
      </w:r>
      <w:proofErr w:type="gramEnd"/>
      <w:r>
        <w:t xml:space="preserve"> </w:t>
      </w:r>
    </w:p>
    <w:p w14:paraId="6AAC81C1" w14:textId="77777777" w:rsidR="00204162" w:rsidRDefault="00204162" w:rsidP="00204162">
      <w:pPr>
        <w:ind w:left="720"/>
      </w:pPr>
      <w:r>
        <w:t xml:space="preserve">0                            </w:t>
      </w:r>
      <w:proofErr w:type="gramStart"/>
      <w:r>
        <w:t xml:space="preserve">   (</w:t>
      </w:r>
      <w:proofErr w:type="gramEnd"/>
      <w:r>
        <w:t>Instant food products)</w:t>
      </w:r>
    </w:p>
    <w:p w14:paraId="76FAC15F" w14:textId="77777777" w:rsidR="00204162" w:rsidRDefault="00204162" w:rsidP="00204162">
      <w:pPr>
        <w:ind w:left="720"/>
      </w:pPr>
      <w:r>
        <w:t xml:space="preserve">1                                         </w:t>
      </w:r>
      <w:proofErr w:type="gramStart"/>
      <w:r>
        <w:t xml:space="preserve">   (</w:t>
      </w:r>
      <w:proofErr w:type="gramEnd"/>
      <w:r>
        <w:t>UHT-milk)</w:t>
      </w:r>
    </w:p>
    <w:p w14:paraId="0CD947CF" w14:textId="77777777" w:rsidR="00204162" w:rsidRDefault="00204162" w:rsidP="00204162">
      <w:pPr>
        <w:ind w:left="720"/>
      </w:pPr>
      <w:r>
        <w:t xml:space="preserve">2                                    </w:t>
      </w:r>
      <w:proofErr w:type="gramStart"/>
      <w:r>
        <w:t xml:space="preserve">   (</w:t>
      </w:r>
      <w:proofErr w:type="gramEnd"/>
      <w:r>
        <w:t>baking powder)</w:t>
      </w:r>
    </w:p>
    <w:p w14:paraId="06A49211" w14:textId="77777777" w:rsidR="00204162" w:rsidRDefault="00204162" w:rsidP="00204162">
      <w:pPr>
        <w:ind w:left="720"/>
      </w:pPr>
      <w:r>
        <w:t xml:space="preserve">3                                             </w:t>
      </w:r>
      <w:proofErr w:type="gramStart"/>
      <w:r>
        <w:t xml:space="preserve">   (</w:t>
      </w:r>
      <w:proofErr w:type="gramEnd"/>
      <w:r>
        <w:t>beef)</w:t>
      </w:r>
    </w:p>
    <w:p w14:paraId="72843CB0" w14:textId="77777777" w:rsidR="00204162" w:rsidRDefault="00204162" w:rsidP="00204162">
      <w:pPr>
        <w:ind w:left="720"/>
      </w:pPr>
      <w:r>
        <w:t xml:space="preserve">4                                          </w:t>
      </w:r>
      <w:proofErr w:type="gramStart"/>
      <w:r>
        <w:t xml:space="preserve">   (</w:t>
      </w:r>
      <w:proofErr w:type="gramEnd"/>
      <w:r>
        <w:t>berries)</w:t>
      </w:r>
    </w:p>
    <w:p w14:paraId="561913B6" w14:textId="77777777" w:rsidR="00204162" w:rsidRDefault="00204162" w:rsidP="00204162">
      <w:pPr>
        <w:ind w:left="720"/>
      </w:pPr>
      <w:r>
        <w:t xml:space="preserve">                             ...                       </w:t>
      </w:r>
    </w:p>
    <w:p w14:paraId="1B161CFD" w14:textId="77777777" w:rsidR="00204162" w:rsidRDefault="00204162" w:rsidP="00204162">
      <w:pPr>
        <w:ind w:left="720"/>
      </w:pPr>
      <w:r>
        <w:t xml:space="preserve">517               </w:t>
      </w:r>
      <w:proofErr w:type="gramStart"/>
      <w:r>
        <w:t xml:space="preserve">   (</w:t>
      </w:r>
      <w:proofErr w:type="gramEnd"/>
      <w:r>
        <w:t>soda, whole milk, tropical fruit)</w:t>
      </w:r>
    </w:p>
    <w:p w14:paraId="3A62D0A8" w14:textId="77777777" w:rsidR="00204162" w:rsidRDefault="00204162" w:rsidP="00204162">
      <w:pPr>
        <w:ind w:left="720"/>
      </w:pPr>
      <w:r>
        <w:lastRenderedPageBreak/>
        <w:t xml:space="preserve">518                       </w:t>
      </w:r>
      <w:proofErr w:type="gramStart"/>
      <w:r>
        <w:t xml:space="preserve">   (</w:t>
      </w:r>
      <w:proofErr w:type="gramEnd"/>
      <w:r>
        <w:t>soda, yogurt, whole milk)</w:t>
      </w:r>
    </w:p>
    <w:p w14:paraId="7BEB8017" w14:textId="77777777" w:rsidR="00204162" w:rsidRDefault="00204162" w:rsidP="00204162">
      <w:pPr>
        <w:ind w:left="720"/>
      </w:pPr>
      <w:r>
        <w:t xml:space="preserve">519 </w:t>
      </w:r>
      <w:proofErr w:type="gramStart"/>
      <w:r>
        <w:t xml:space="preserve">   (</w:t>
      </w:r>
      <w:proofErr w:type="gramEnd"/>
      <w:r>
        <w:t>whipped/sour cream, whole milk, tropical fruit)</w:t>
      </w:r>
    </w:p>
    <w:p w14:paraId="149DE200" w14:textId="77777777" w:rsidR="00204162" w:rsidRDefault="00204162" w:rsidP="00204162">
      <w:pPr>
        <w:ind w:left="720"/>
      </w:pPr>
      <w:r>
        <w:t xml:space="preserve">520             </w:t>
      </w:r>
      <w:proofErr w:type="gramStart"/>
      <w:r>
        <w:t xml:space="preserve">   (</w:t>
      </w:r>
      <w:proofErr w:type="gramEnd"/>
      <w:r>
        <w:t>yogurt, whole milk, tropical fruit)</w:t>
      </w:r>
    </w:p>
    <w:p w14:paraId="3BCE3791" w14:textId="07F3E65B" w:rsidR="004946BC" w:rsidRPr="004946BC" w:rsidRDefault="00204162" w:rsidP="00204162">
      <w:pPr>
        <w:ind w:left="720"/>
      </w:pPr>
      <w:r>
        <w:t xml:space="preserve">521         </w:t>
      </w:r>
      <w:proofErr w:type="gramStart"/>
      <w:r>
        <w:t xml:space="preserve">   (</w:t>
      </w:r>
      <w:proofErr w:type="gramEnd"/>
      <w:r>
        <w:t>whipped/sour cream, whole milk, yogurt)</w:t>
      </w:r>
    </w:p>
    <w:p w14:paraId="4E0F096E" w14:textId="77777777" w:rsidR="00305C8C" w:rsidRPr="00882574" w:rsidRDefault="00305C8C" w:rsidP="00882574">
      <w:pPr>
        <w:ind w:left="720"/>
        <w:rPr>
          <w:b/>
          <w:bCs/>
        </w:rPr>
      </w:pPr>
    </w:p>
    <w:p w14:paraId="1C8D2F23" w14:textId="570AB79C" w:rsidR="009E077E" w:rsidRDefault="009E077E" w:rsidP="009E077E">
      <w:pPr>
        <w:pStyle w:val="ListParagraph"/>
        <w:numPr>
          <w:ilvl w:val="0"/>
          <w:numId w:val="16"/>
        </w:numPr>
        <w:rPr>
          <w:b/>
          <w:bCs/>
        </w:rPr>
      </w:pPr>
      <w:r w:rsidRPr="000F304D">
        <w:rPr>
          <w:b/>
          <w:bCs/>
        </w:rPr>
        <w:t>(</w:t>
      </w:r>
      <w:r w:rsidR="00D210EA" w:rsidRPr="000F304D">
        <w:rPr>
          <w:b/>
          <w:bCs/>
        </w:rPr>
        <w:t>10</w:t>
      </w:r>
      <w:r w:rsidRPr="000F304D">
        <w:rPr>
          <w:b/>
          <w:bCs/>
        </w:rPr>
        <w:t xml:space="preserve"> points) Find out the association rules whose Confidence metrics are at least 1%.  How many association rules have you found?  Please be reminded that a rule must have a non-empty antecedent and a non-empty consequent.</w:t>
      </w:r>
      <w:r w:rsidR="009C03B0" w:rsidRPr="000F304D">
        <w:rPr>
          <w:b/>
          <w:bCs/>
        </w:rPr>
        <w:t xml:space="preserve">  Also, you do not need to show those rules.</w:t>
      </w:r>
    </w:p>
    <w:p w14:paraId="1AFE26EA" w14:textId="36A4EA3E" w:rsidR="00247C12" w:rsidRPr="00247C12" w:rsidRDefault="00247C12" w:rsidP="00F93253">
      <w:pPr>
        <w:ind w:left="720"/>
        <w:rPr>
          <w:b/>
          <w:bCs/>
        </w:rPr>
      </w:pPr>
      <w:proofErr w:type="gramStart"/>
      <w:r w:rsidRPr="00247C12">
        <w:rPr>
          <w:b/>
          <w:bCs/>
        </w:rPr>
        <w:t>Ans :</w:t>
      </w:r>
      <w:proofErr w:type="gramEnd"/>
      <w:r w:rsidRPr="00247C12">
        <w:rPr>
          <w:b/>
          <w:bCs/>
        </w:rPr>
        <w:t xml:space="preserve"> </w:t>
      </w:r>
    </w:p>
    <w:p w14:paraId="5132CDB6" w14:textId="3F0AC396" w:rsidR="00F93253" w:rsidRPr="002B4ED5" w:rsidRDefault="00DC71B2" w:rsidP="00F93253">
      <w:pPr>
        <w:ind w:left="720"/>
      </w:pPr>
      <w:r w:rsidRPr="00DC71B2">
        <w:t xml:space="preserve">Total number of association rules found = </w:t>
      </w:r>
      <w:r w:rsidRPr="00D8477D">
        <w:rPr>
          <w:b/>
          <w:bCs/>
          <w:u w:val="single"/>
        </w:rPr>
        <w:t>1200</w:t>
      </w:r>
    </w:p>
    <w:p w14:paraId="07E67FB1" w14:textId="77777777" w:rsidR="002B4ED5" w:rsidRPr="00F93253" w:rsidRDefault="002B4ED5" w:rsidP="00F93253">
      <w:pPr>
        <w:ind w:left="720"/>
        <w:rPr>
          <w:b/>
          <w:bCs/>
        </w:rPr>
      </w:pPr>
    </w:p>
    <w:p w14:paraId="6F561D3D" w14:textId="22BC098D" w:rsidR="009E077E" w:rsidRDefault="009E077E" w:rsidP="009E077E">
      <w:pPr>
        <w:pStyle w:val="ListParagraph"/>
        <w:numPr>
          <w:ilvl w:val="0"/>
          <w:numId w:val="16"/>
        </w:numPr>
        <w:rPr>
          <w:b/>
          <w:bCs/>
        </w:rPr>
      </w:pPr>
      <w:r w:rsidRPr="000F304D">
        <w:rPr>
          <w:b/>
          <w:bCs/>
        </w:rPr>
        <w:t>(</w:t>
      </w:r>
      <w:r w:rsidR="00D210EA" w:rsidRPr="000F304D">
        <w:rPr>
          <w:b/>
          <w:bCs/>
        </w:rPr>
        <w:t>10</w:t>
      </w:r>
      <w:r w:rsidRPr="000F304D">
        <w:rPr>
          <w:b/>
          <w:bCs/>
        </w:rPr>
        <w:t xml:space="preserve"> points) Graph the Support metrics on the vertical axis against the Confidence metrics on the horizontal axis for the rules you found in (</w:t>
      </w:r>
      <w:r w:rsidR="00D210EA" w:rsidRPr="000F304D">
        <w:rPr>
          <w:b/>
          <w:bCs/>
        </w:rPr>
        <w:t>c</w:t>
      </w:r>
      <w:r w:rsidRPr="000F304D">
        <w:rPr>
          <w:b/>
          <w:bCs/>
        </w:rPr>
        <w:t xml:space="preserve">).  Please use the Lift metrics to indicate the size of the marker. </w:t>
      </w:r>
    </w:p>
    <w:p w14:paraId="7E330FDE" w14:textId="04304865" w:rsidR="00DC5F09" w:rsidRPr="00DC5F09" w:rsidRDefault="00DC5F09" w:rsidP="00DC5F09">
      <w:pPr>
        <w:ind w:left="720"/>
        <w:rPr>
          <w:b/>
          <w:bCs/>
        </w:rPr>
      </w:pPr>
      <w:proofErr w:type="gramStart"/>
      <w:r>
        <w:rPr>
          <w:b/>
          <w:bCs/>
        </w:rPr>
        <w:t>Ans :</w:t>
      </w:r>
      <w:proofErr w:type="gramEnd"/>
      <w:r>
        <w:rPr>
          <w:b/>
          <w:bCs/>
        </w:rPr>
        <w:t xml:space="preserve"> </w:t>
      </w:r>
    </w:p>
    <w:p w14:paraId="16B5F5D3" w14:textId="3957B223" w:rsidR="00F93253" w:rsidRDefault="00F9486D" w:rsidP="00F93253">
      <w:pPr>
        <w:ind w:left="720"/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7459AE9F" wp14:editId="4DB91D73">
            <wp:extent cx="5852172" cy="4389129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Q1-2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2172" cy="4389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D1A0F" w14:textId="77777777" w:rsidR="00B158FD" w:rsidRPr="00F93253" w:rsidRDefault="00B158FD" w:rsidP="00F93253">
      <w:pPr>
        <w:ind w:left="720"/>
        <w:rPr>
          <w:b/>
          <w:bCs/>
        </w:rPr>
      </w:pPr>
    </w:p>
    <w:p w14:paraId="5D0D9453" w14:textId="4306093C" w:rsidR="000607DE" w:rsidRDefault="009E077E" w:rsidP="00516B4D">
      <w:pPr>
        <w:pStyle w:val="ListParagraph"/>
        <w:numPr>
          <w:ilvl w:val="0"/>
          <w:numId w:val="16"/>
        </w:numPr>
        <w:rPr>
          <w:b/>
          <w:bCs/>
        </w:rPr>
      </w:pPr>
      <w:r w:rsidRPr="000F304D">
        <w:rPr>
          <w:b/>
          <w:bCs/>
        </w:rPr>
        <w:t>(</w:t>
      </w:r>
      <w:r w:rsidR="00D210EA" w:rsidRPr="000F304D">
        <w:rPr>
          <w:b/>
          <w:bCs/>
        </w:rPr>
        <w:t>10</w:t>
      </w:r>
      <w:r w:rsidRPr="000F304D">
        <w:rPr>
          <w:b/>
          <w:bCs/>
        </w:rPr>
        <w:t xml:space="preserve"> points) List the rules whose Confidence metrics are at least 60%.  Please include their Support and Lift metrics.</w:t>
      </w:r>
    </w:p>
    <w:p w14:paraId="4DF5BB45" w14:textId="1DE0BB90" w:rsidR="003F3BEC" w:rsidRPr="003F3BEC" w:rsidRDefault="003F3BEC" w:rsidP="001E0D29">
      <w:pPr>
        <w:ind w:left="720"/>
        <w:rPr>
          <w:b/>
          <w:bCs/>
        </w:rPr>
      </w:pPr>
      <w:proofErr w:type="gramStart"/>
      <w:r w:rsidRPr="003F3BEC">
        <w:rPr>
          <w:b/>
          <w:bCs/>
        </w:rPr>
        <w:t>Ans :</w:t>
      </w:r>
      <w:proofErr w:type="gramEnd"/>
    </w:p>
    <w:p w14:paraId="43997C72" w14:textId="098EFFBD" w:rsidR="001E0D29" w:rsidRPr="002910E9" w:rsidRDefault="001E0D29" w:rsidP="001E0D29">
      <w:pPr>
        <w:ind w:left="720"/>
      </w:pPr>
      <w:r w:rsidRPr="002910E9">
        <w:t xml:space="preserve">association </w:t>
      </w:r>
      <w:proofErr w:type="gramStart"/>
      <w:r w:rsidRPr="002910E9">
        <w:t>rules :</w:t>
      </w:r>
      <w:proofErr w:type="gramEnd"/>
      <w:r w:rsidRPr="002910E9">
        <w:t xml:space="preserve"> </w:t>
      </w:r>
    </w:p>
    <w:p w14:paraId="7247FF72" w14:textId="0CDE17C2" w:rsidR="001E0D29" w:rsidRPr="002910E9" w:rsidRDefault="001E0D29" w:rsidP="001E0D29">
      <w:pPr>
        <w:ind w:left="720"/>
      </w:pPr>
      <w:r w:rsidRPr="002910E9">
        <w:t xml:space="preserve">antecedents   </w:t>
      </w:r>
      <w:proofErr w:type="gramStart"/>
      <w:r w:rsidRPr="002910E9">
        <w:t>consequents  antecedent</w:t>
      </w:r>
      <w:proofErr w:type="gramEnd"/>
      <w:r w:rsidRPr="002910E9">
        <w:t xml:space="preserve"> support  consequent support   </w:t>
      </w:r>
      <w:proofErr w:type="spellStart"/>
      <w:r w:rsidRPr="002910E9">
        <w:t>support</w:t>
      </w:r>
      <w:proofErr w:type="spellEnd"/>
      <w:r w:rsidRPr="002910E9">
        <w:t xml:space="preserve">  confidence      lift  leverage  conviction</w:t>
      </w:r>
    </w:p>
    <w:p w14:paraId="4F1FB70B" w14:textId="77777777" w:rsidR="001E0D29" w:rsidRPr="002910E9" w:rsidRDefault="001E0D29" w:rsidP="001E0D29">
      <w:pPr>
        <w:ind w:left="720"/>
      </w:pPr>
      <w:proofErr w:type="gramStart"/>
      <w:r w:rsidRPr="002910E9">
        <w:t>0  (</w:t>
      </w:r>
      <w:proofErr w:type="gramEnd"/>
      <w:r w:rsidRPr="002910E9">
        <w:t xml:space="preserve">butter, root vegetables)  (whole milk)            </w:t>
      </w:r>
      <w:r w:rsidRPr="00E2687A">
        <w:rPr>
          <w:b/>
          <w:bCs/>
          <w:u w:val="single"/>
        </w:rPr>
        <w:t>0.012913</w:t>
      </w:r>
      <w:r w:rsidRPr="002910E9">
        <w:t xml:space="preserve">            0.255516  0.008236    0.637795  </w:t>
      </w:r>
      <w:r w:rsidRPr="00E2687A">
        <w:rPr>
          <w:b/>
          <w:bCs/>
          <w:u w:val="single"/>
        </w:rPr>
        <w:t>2.496107</w:t>
      </w:r>
      <w:r w:rsidRPr="002910E9">
        <w:t xml:space="preserve">  0.004936    2.055423</w:t>
      </w:r>
    </w:p>
    <w:p w14:paraId="599D2E18" w14:textId="0EBDF9F0" w:rsidR="00516B4D" w:rsidRDefault="001E0D29" w:rsidP="001E0D29">
      <w:pPr>
        <w:ind w:left="720"/>
        <w:rPr>
          <w:b/>
          <w:bCs/>
        </w:rPr>
      </w:pPr>
      <w:r w:rsidRPr="002910E9">
        <w:t xml:space="preserve">1        </w:t>
      </w:r>
      <w:proofErr w:type="gramStart"/>
      <w:r w:rsidRPr="002910E9">
        <w:t xml:space="preserve">   (</w:t>
      </w:r>
      <w:proofErr w:type="gramEnd"/>
      <w:r w:rsidRPr="002910E9">
        <w:t>yogurt, butter)  (whole milk</w:t>
      </w:r>
      <w:r w:rsidRPr="00E2687A">
        <w:rPr>
          <w:b/>
          <w:bCs/>
        </w:rPr>
        <w:t xml:space="preserve">)            </w:t>
      </w:r>
      <w:r w:rsidRPr="00E2687A">
        <w:rPr>
          <w:b/>
          <w:bCs/>
          <w:u w:val="single"/>
        </w:rPr>
        <w:t>0.014642</w:t>
      </w:r>
      <w:r w:rsidRPr="002910E9">
        <w:t xml:space="preserve">            0.255516  0.009354    0.638889  </w:t>
      </w:r>
      <w:r w:rsidRPr="00E2687A">
        <w:rPr>
          <w:b/>
          <w:bCs/>
          <w:u w:val="single"/>
        </w:rPr>
        <w:t>2.500387</w:t>
      </w:r>
      <w:r w:rsidRPr="002910E9">
        <w:t xml:space="preserve">  0.005613    2.061648</w:t>
      </w:r>
    </w:p>
    <w:p w14:paraId="50032CB4" w14:textId="18469DF0" w:rsidR="00516B4D" w:rsidRDefault="00516B4D" w:rsidP="00516B4D">
      <w:pPr>
        <w:ind w:left="720"/>
        <w:rPr>
          <w:b/>
          <w:bCs/>
        </w:rPr>
      </w:pPr>
    </w:p>
    <w:p w14:paraId="6825B589" w14:textId="77777777" w:rsidR="00FE3F9D" w:rsidRPr="00516B4D" w:rsidRDefault="00FE3F9D" w:rsidP="00516B4D">
      <w:pPr>
        <w:ind w:left="720"/>
        <w:rPr>
          <w:b/>
          <w:bCs/>
        </w:rPr>
      </w:pPr>
    </w:p>
    <w:p w14:paraId="6D000E83" w14:textId="77777777" w:rsidR="007E30AB" w:rsidRPr="000F304D" w:rsidRDefault="002E04E8" w:rsidP="00FC5616">
      <w:pPr>
        <w:pStyle w:val="Heading1"/>
        <w:rPr>
          <w:b/>
          <w:bCs/>
        </w:rPr>
      </w:pPr>
      <w:r w:rsidRPr="000F304D">
        <w:rPr>
          <w:b/>
          <w:bCs/>
        </w:rPr>
        <w:lastRenderedPageBreak/>
        <w:t xml:space="preserve">Question </w:t>
      </w:r>
      <w:r w:rsidR="00763C9E" w:rsidRPr="000F304D">
        <w:rPr>
          <w:b/>
          <w:bCs/>
        </w:rPr>
        <w:t>2</w:t>
      </w:r>
      <w:r w:rsidR="003B341D" w:rsidRPr="000F304D">
        <w:rPr>
          <w:b/>
          <w:bCs/>
        </w:rPr>
        <w:t xml:space="preserve"> (</w:t>
      </w:r>
      <w:r w:rsidR="00763C9E" w:rsidRPr="000F304D">
        <w:rPr>
          <w:b/>
          <w:bCs/>
        </w:rPr>
        <w:t>5</w:t>
      </w:r>
      <w:r w:rsidR="00FC7BDF" w:rsidRPr="000F304D">
        <w:rPr>
          <w:b/>
          <w:bCs/>
        </w:rPr>
        <w:t>0</w:t>
      </w:r>
      <w:r w:rsidR="008A0E0D" w:rsidRPr="000F304D">
        <w:rPr>
          <w:b/>
          <w:bCs/>
        </w:rPr>
        <w:t xml:space="preserve"> points)</w:t>
      </w:r>
    </w:p>
    <w:p w14:paraId="3639BA0A" w14:textId="77777777" w:rsidR="00FC5616" w:rsidRPr="000F304D" w:rsidRDefault="000B55DF" w:rsidP="00FC5616">
      <w:pPr>
        <w:rPr>
          <w:b/>
          <w:bCs/>
        </w:rPr>
      </w:pPr>
      <w:r w:rsidRPr="000F304D">
        <w:rPr>
          <w:b/>
          <w:bCs/>
        </w:rPr>
        <w:t>Apply the Spectral Clustering method to the Spiral.csv</w:t>
      </w:r>
      <w:r w:rsidR="00FC7BDF" w:rsidRPr="000F304D">
        <w:rPr>
          <w:b/>
          <w:bCs/>
        </w:rPr>
        <w:t>.</w:t>
      </w:r>
      <w:r w:rsidRPr="000F304D">
        <w:rPr>
          <w:b/>
          <w:bCs/>
        </w:rPr>
        <w:t xml:space="preserve">  Your input fields are x and y.</w:t>
      </w:r>
      <w:r w:rsidR="00CB0AF5" w:rsidRPr="000F304D">
        <w:rPr>
          <w:b/>
          <w:bCs/>
        </w:rPr>
        <w:t xml:space="preserve"> Wherever needed, specify </w:t>
      </w:r>
      <w:proofErr w:type="spellStart"/>
      <w:r w:rsidR="00CB0AF5" w:rsidRPr="000F304D">
        <w:rPr>
          <w:b/>
          <w:bCs/>
        </w:rPr>
        <w:t>random_state</w:t>
      </w:r>
      <w:proofErr w:type="spellEnd"/>
      <w:r w:rsidR="00CB0AF5" w:rsidRPr="000F304D">
        <w:rPr>
          <w:b/>
          <w:bCs/>
        </w:rPr>
        <w:t xml:space="preserve"> = 60616 in calling the </w:t>
      </w:r>
      <w:proofErr w:type="spellStart"/>
      <w:r w:rsidR="00CB0AF5" w:rsidRPr="000F304D">
        <w:rPr>
          <w:b/>
          <w:bCs/>
        </w:rPr>
        <w:t>KMeans</w:t>
      </w:r>
      <w:proofErr w:type="spellEnd"/>
      <w:r w:rsidR="00CB0AF5" w:rsidRPr="000F304D">
        <w:rPr>
          <w:b/>
          <w:bCs/>
        </w:rPr>
        <w:t xml:space="preserve"> function.</w:t>
      </w:r>
    </w:p>
    <w:p w14:paraId="5FA2F49D" w14:textId="720F46A0" w:rsidR="00FC5616" w:rsidRDefault="000B55DF" w:rsidP="000B55DF">
      <w:pPr>
        <w:pStyle w:val="ListParagraph"/>
        <w:numPr>
          <w:ilvl w:val="0"/>
          <w:numId w:val="23"/>
        </w:numPr>
        <w:rPr>
          <w:b/>
          <w:bCs/>
        </w:rPr>
      </w:pPr>
      <w:r w:rsidRPr="000F304D">
        <w:rPr>
          <w:b/>
          <w:bCs/>
        </w:rPr>
        <w:t>(</w:t>
      </w:r>
      <w:r w:rsidR="00763C9E" w:rsidRPr="000F304D">
        <w:rPr>
          <w:b/>
          <w:bCs/>
        </w:rPr>
        <w:t>10</w:t>
      </w:r>
      <w:r w:rsidR="00610454" w:rsidRPr="000F304D">
        <w:rPr>
          <w:b/>
          <w:bCs/>
        </w:rPr>
        <w:t xml:space="preserve"> point</w:t>
      </w:r>
      <w:r w:rsidR="00E574A6" w:rsidRPr="000F304D">
        <w:rPr>
          <w:b/>
          <w:bCs/>
        </w:rPr>
        <w:t>s</w:t>
      </w:r>
      <w:r w:rsidR="00FC5616" w:rsidRPr="000F304D">
        <w:rPr>
          <w:b/>
          <w:bCs/>
        </w:rPr>
        <w:t xml:space="preserve">) </w:t>
      </w:r>
      <w:r w:rsidRPr="000F304D">
        <w:rPr>
          <w:b/>
          <w:bCs/>
        </w:rPr>
        <w:t>Generate a scatterplot of y (vertical axis) versus x (horizontal axis).  How many clusters will you say by visual inspection?</w:t>
      </w:r>
    </w:p>
    <w:p w14:paraId="05F15A17" w14:textId="7B42C22A" w:rsidR="00B63753" w:rsidRPr="00E139DE" w:rsidRDefault="00B63753" w:rsidP="00B83428">
      <w:pPr>
        <w:ind w:left="720"/>
      </w:pPr>
      <w:proofErr w:type="gramStart"/>
      <w:r w:rsidRPr="00B63753">
        <w:rPr>
          <w:b/>
          <w:bCs/>
        </w:rPr>
        <w:t>Ans :</w:t>
      </w:r>
      <w:proofErr w:type="gramEnd"/>
      <w:r w:rsidRPr="00E139DE">
        <w:t xml:space="preserve"> </w:t>
      </w:r>
    </w:p>
    <w:p w14:paraId="4F156E65" w14:textId="2C70FEF2" w:rsidR="00B83428" w:rsidRDefault="002C1249" w:rsidP="00B83428">
      <w:pPr>
        <w:ind w:left="720"/>
      </w:pPr>
      <w:r>
        <w:t xml:space="preserve">I can say </w:t>
      </w:r>
      <w:r w:rsidR="00B83325" w:rsidRPr="00D17533">
        <w:rPr>
          <w:b/>
          <w:bCs/>
          <w:u w:val="single"/>
        </w:rPr>
        <w:t>2 clusters</w:t>
      </w:r>
      <w:r w:rsidR="00B83325">
        <w:t xml:space="preserve"> </w:t>
      </w:r>
      <w:r>
        <w:t>by visual inspection.</w:t>
      </w:r>
    </w:p>
    <w:p w14:paraId="07939901" w14:textId="2DD5DC4A" w:rsidR="00921D08" w:rsidRDefault="00996288" w:rsidP="00B83428">
      <w:pPr>
        <w:ind w:left="720"/>
      </w:pPr>
      <w:r>
        <w:rPr>
          <w:noProof/>
        </w:rPr>
        <w:drawing>
          <wp:inline distT="0" distB="0" distL="0" distR="0" wp14:anchorId="0070BE9B" wp14:editId="21DB2716">
            <wp:extent cx="5852172" cy="4389129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Q2-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2172" cy="4389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58F673" w14:textId="77777777" w:rsidR="00CB623A" w:rsidRPr="002C1249" w:rsidRDefault="00CB623A" w:rsidP="00B83428">
      <w:pPr>
        <w:ind w:left="720"/>
      </w:pPr>
    </w:p>
    <w:p w14:paraId="098F02DB" w14:textId="0983BA8C" w:rsidR="00370DA4" w:rsidRDefault="000B55DF" w:rsidP="000B55DF">
      <w:pPr>
        <w:pStyle w:val="ListParagraph"/>
        <w:numPr>
          <w:ilvl w:val="0"/>
          <w:numId w:val="23"/>
        </w:numPr>
        <w:rPr>
          <w:b/>
          <w:bCs/>
        </w:rPr>
      </w:pPr>
      <w:r w:rsidRPr="000F304D">
        <w:rPr>
          <w:b/>
          <w:bCs/>
        </w:rPr>
        <w:t>(</w:t>
      </w:r>
      <w:r w:rsidR="00763C9E" w:rsidRPr="000F304D">
        <w:rPr>
          <w:b/>
          <w:bCs/>
        </w:rPr>
        <w:t>10</w:t>
      </w:r>
      <w:r w:rsidR="00370DA4" w:rsidRPr="000F304D">
        <w:rPr>
          <w:b/>
          <w:bCs/>
        </w:rPr>
        <w:t xml:space="preserve"> points) </w:t>
      </w:r>
      <w:r w:rsidRPr="000F304D">
        <w:rPr>
          <w:b/>
          <w:bCs/>
        </w:rPr>
        <w:t xml:space="preserve">Apply the K-mean algorithm directly using your number of clusters </w:t>
      </w:r>
      <w:r w:rsidR="00763C9E" w:rsidRPr="000F304D">
        <w:rPr>
          <w:b/>
          <w:bCs/>
        </w:rPr>
        <w:t xml:space="preserve">that you think </w:t>
      </w:r>
      <w:r w:rsidRPr="000F304D">
        <w:rPr>
          <w:b/>
          <w:bCs/>
        </w:rPr>
        <w:t xml:space="preserve">in </w:t>
      </w:r>
      <w:r w:rsidR="00763C9E" w:rsidRPr="000F304D">
        <w:rPr>
          <w:b/>
          <w:bCs/>
        </w:rPr>
        <w:t>(</w:t>
      </w:r>
      <w:r w:rsidRPr="000F304D">
        <w:rPr>
          <w:b/>
          <w:bCs/>
        </w:rPr>
        <w:t>a). Regenerate the scatterplot using the K-mean cluster identifier to control the color scheme</w:t>
      </w:r>
      <w:r w:rsidR="00E574A6" w:rsidRPr="000F304D">
        <w:rPr>
          <w:b/>
          <w:bCs/>
        </w:rPr>
        <w:t>?</w:t>
      </w:r>
    </w:p>
    <w:p w14:paraId="1D984C07" w14:textId="3E6A9513" w:rsidR="00D17533" w:rsidRPr="00D17533" w:rsidRDefault="00D17533" w:rsidP="00D17533">
      <w:pPr>
        <w:ind w:left="720"/>
        <w:rPr>
          <w:b/>
          <w:bCs/>
        </w:rPr>
      </w:pPr>
      <w:proofErr w:type="gramStart"/>
      <w:r>
        <w:rPr>
          <w:b/>
          <w:bCs/>
        </w:rPr>
        <w:t>Ans :</w:t>
      </w:r>
      <w:proofErr w:type="gramEnd"/>
      <w:r>
        <w:rPr>
          <w:b/>
          <w:bCs/>
        </w:rPr>
        <w:t xml:space="preserve"> </w:t>
      </w:r>
    </w:p>
    <w:p w14:paraId="3CACAC0A" w14:textId="0F771C81" w:rsidR="00921D08" w:rsidRDefault="005E6499" w:rsidP="00921D08">
      <w:pPr>
        <w:ind w:left="720"/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678D4B31" wp14:editId="052408D7">
            <wp:extent cx="5852172" cy="4389129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Q2-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2172" cy="4389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0DE66D" w14:textId="77777777" w:rsidR="00996288" w:rsidRPr="00921D08" w:rsidRDefault="00996288" w:rsidP="00921D08">
      <w:pPr>
        <w:ind w:left="720"/>
        <w:rPr>
          <w:b/>
          <w:bCs/>
        </w:rPr>
      </w:pPr>
    </w:p>
    <w:p w14:paraId="48843C63" w14:textId="7EF2C0E7" w:rsidR="003E3078" w:rsidRDefault="000B55DF" w:rsidP="000D3C67">
      <w:pPr>
        <w:pStyle w:val="ListParagraph"/>
        <w:numPr>
          <w:ilvl w:val="0"/>
          <w:numId w:val="23"/>
        </w:numPr>
        <w:rPr>
          <w:b/>
          <w:bCs/>
        </w:rPr>
      </w:pPr>
      <w:r w:rsidRPr="000F304D">
        <w:rPr>
          <w:b/>
          <w:bCs/>
        </w:rPr>
        <w:t>(</w:t>
      </w:r>
      <w:r w:rsidR="00763C9E" w:rsidRPr="000F304D">
        <w:rPr>
          <w:b/>
          <w:bCs/>
        </w:rPr>
        <w:t>10</w:t>
      </w:r>
      <w:r w:rsidR="00370DA4" w:rsidRPr="000F304D">
        <w:rPr>
          <w:b/>
          <w:bCs/>
        </w:rPr>
        <w:t xml:space="preserve"> points) </w:t>
      </w:r>
      <w:r w:rsidRPr="000F304D">
        <w:rPr>
          <w:b/>
          <w:bCs/>
        </w:rPr>
        <w:t>Apply the nearest neighbor algorithm using the Euclidean distance</w:t>
      </w:r>
      <w:r w:rsidR="00FC7BDF" w:rsidRPr="000F304D">
        <w:rPr>
          <w:b/>
          <w:bCs/>
        </w:rPr>
        <w:t>.</w:t>
      </w:r>
      <w:r w:rsidRPr="000F304D">
        <w:rPr>
          <w:b/>
          <w:bCs/>
        </w:rPr>
        <w:t xml:space="preserve">  How many nearest neighbors will you use?</w:t>
      </w:r>
      <w:r w:rsidR="00763C9E" w:rsidRPr="000F304D">
        <w:rPr>
          <w:b/>
          <w:bCs/>
        </w:rPr>
        <w:t xml:space="preserve">  Remember that you may need to try a couple of values</w:t>
      </w:r>
      <w:r w:rsidR="00E97909" w:rsidRPr="000F304D">
        <w:rPr>
          <w:b/>
          <w:bCs/>
        </w:rPr>
        <w:t xml:space="preserve"> first and use the eigenvalue plot to validate your choice.</w:t>
      </w:r>
    </w:p>
    <w:p w14:paraId="37D903E5" w14:textId="26D40869" w:rsidR="00C179C9" w:rsidRPr="00C179C9" w:rsidRDefault="00C179C9" w:rsidP="000D3C67">
      <w:pPr>
        <w:ind w:left="720"/>
        <w:rPr>
          <w:b/>
          <w:bCs/>
        </w:rPr>
      </w:pPr>
      <w:proofErr w:type="gramStart"/>
      <w:r w:rsidRPr="00C179C9">
        <w:rPr>
          <w:b/>
          <w:bCs/>
        </w:rPr>
        <w:t>Ans :</w:t>
      </w:r>
      <w:proofErr w:type="gramEnd"/>
      <w:r w:rsidRPr="00C179C9">
        <w:rPr>
          <w:b/>
          <w:bCs/>
        </w:rPr>
        <w:t xml:space="preserve"> </w:t>
      </w:r>
    </w:p>
    <w:p w14:paraId="41DF58CD" w14:textId="5C52E34E" w:rsidR="000D3C67" w:rsidRDefault="00B31663" w:rsidP="000D3C67">
      <w:pPr>
        <w:ind w:left="720"/>
        <w:rPr>
          <w:u w:val="single"/>
        </w:rPr>
      </w:pPr>
      <w:r>
        <w:t xml:space="preserve">I can see </w:t>
      </w:r>
      <w:r w:rsidRPr="00C40AAD">
        <w:rPr>
          <w:b/>
          <w:bCs/>
          <w:u w:val="single"/>
        </w:rPr>
        <w:t>three nearest neighbors</w:t>
      </w:r>
      <w:r w:rsidRPr="009C00AE">
        <w:rPr>
          <w:u w:val="single"/>
        </w:rPr>
        <w:t>.</w:t>
      </w:r>
    </w:p>
    <w:p w14:paraId="72E71AB9" w14:textId="77777777" w:rsidR="00722483" w:rsidRPr="009C00AE" w:rsidRDefault="00722483" w:rsidP="000D3C67">
      <w:pPr>
        <w:ind w:left="720"/>
        <w:rPr>
          <w:u w:val="single"/>
        </w:rPr>
      </w:pPr>
    </w:p>
    <w:p w14:paraId="4F6B95B3" w14:textId="7D8CEF8F" w:rsidR="00370DA4" w:rsidRDefault="000B55DF" w:rsidP="000B55DF">
      <w:pPr>
        <w:pStyle w:val="ListParagraph"/>
        <w:numPr>
          <w:ilvl w:val="0"/>
          <w:numId w:val="23"/>
        </w:numPr>
        <w:rPr>
          <w:b/>
          <w:bCs/>
        </w:rPr>
      </w:pPr>
      <w:r w:rsidRPr="000F304D">
        <w:rPr>
          <w:b/>
          <w:bCs/>
        </w:rPr>
        <w:t>(</w:t>
      </w:r>
      <w:r w:rsidR="00763C9E" w:rsidRPr="000F304D">
        <w:rPr>
          <w:b/>
          <w:bCs/>
        </w:rPr>
        <w:t>10</w:t>
      </w:r>
      <w:r w:rsidR="00370DA4" w:rsidRPr="000F304D">
        <w:rPr>
          <w:b/>
          <w:bCs/>
        </w:rPr>
        <w:t xml:space="preserve"> points) </w:t>
      </w:r>
      <w:r w:rsidR="009C03B0" w:rsidRPr="000F304D">
        <w:rPr>
          <w:b/>
          <w:bCs/>
        </w:rPr>
        <w:t xml:space="preserve">Retrieve the first </w:t>
      </w:r>
      <w:r w:rsidR="009C03B0" w:rsidRPr="000F304D">
        <w:rPr>
          <w:b/>
          <w:bCs/>
          <w:u w:val="single"/>
        </w:rPr>
        <w:t>two</w:t>
      </w:r>
      <w:r w:rsidR="009C03B0" w:rsidRPr="000F304D">
        <w:rPr>
          <w:b/>
          <w:bCs/>
        </w:rPr>
        <w:t xml:space="preserve"> eigenvectors that correspond to the first two smallest eigenvalues.  </w:t>
      </w:r>
      <w:bookmarkStart w:id="0" w:name="_Hlk19174072"/>
      <w:r w:rsidR="001F6B6D" w:rsidRPr="000F304D">
        <w:rPr>
          <w:b/>
          <w:bCs/>
        </w:rPr>
        <w:t>Display</w:t>
      </w:r>
      <w:r w:rsidR="00831698" w:rsidRPr="000F304D">
        <w:rPr>
          <w:b/>
          <w:bCs/>
        </w:rPr>
        <w:t xml:space="preserve"> up to ten decimal places</w:t>
      </w:r>
      <w:r w:rsidR="001F6B6D" w:rsidRPr="000F304D">
        <w:rPr>
          <w:b/>
          <w:bCs/>
        </w:rPr>
        <w:t xml:space="preserve"> </w:t>
      </w:r>
      <w:bookmarkEnd w:id="0"/>
      <w:r w:rsidR="009C03B0" w:rsidRPr="000F304D">
        <w:rPr>
          <w:b/>
          <w:bCs/>
        </w:rPr>
        <w:t>the means and the standard deviation of these two eigenvectors.  Also, plot the first eigenvector on the horizontal axis and the second eigenvector on the vertical axis.</w:t>
      </w:r>
    </w:p>
    <w:p w14:paraId="2CE4CE75" w14:textId="7BD352C2" w:rsidR="00C179C9" w:rsidRPr="00C179C9" w:rsidRDefault="00C179C9" w:rsidP="005524DD">
      <w:pPr>
        <w:ind w:left="720"/>
        <w:rPr>
          <w:b/>
          <w:bCs/>
        </w:rPr>
      </w:pPr>
      <w:proofErr w:type="gramStart"/>
      <w:r w:rsidRPr="00C179C9">
        <w:rPr>
          <w:b/>
          <w:bCs/>
        </w:rPr>
        <w:t>Ans :</w:t>
      </w:r>
      <w:proofErr w:type="gramEnd"/>
      <w:r w:rsidRPr="00C179C9">
        <w:rPr>
          <w:b/>
          <w:bCs/>
        </w:rPr>
        <w:t xml:space="preserve"> </w:t>
      </w:r>
    </w:p>
    <w:p w14:paraId="22CF437A" w14:textId="2F536209" w:rsidR="005524DD" w:rsidRDefault="00F06838" w:rsidP="005524DD">
      <w:pPr>
        <w:ind w:left="720"/>
      </w:pPr>
      <w:r>
        <w:t xml:space="preserve">Mean of first </w:t>
      </w:r>
      <w:proofErr w:type="gramStart"/>
      <w:r>
        <w:t>eigenvectors :</w:t>
      </w:r>
      <w:proofErr w:type="gramEnd"/>
      <w:r>
        <w:t xml:space="preserve"> </w:t>
      </w:r>
      <w:r w:rsidR="00A868ED" w:rsidRPr="00BC0E95">
        <w:rPr>
          <w:b/>
          <w:bCs/>
          <w:u w:val="single"/>
        </w:rPr>
        <w:t>0.0707106781</w:t>
      </w:r>
    </w:p>
    <w:p w14:paraId="25DEDA03" w14:textId="57D3BE53" w:rsidR="00F06838" w:rsidRDefault="00F06838" w:rsidP="005524DD">
      <w:pPr>
        <w:ind w:left="720"/>
      </w:pPr>
      <w:r>
        <w:t xml:space="preserve">Standard deviation of first eigenvectors: </w:t>
      </w:r>
      <w:r w:rsidR="00A868ED" w:rsidRPr="00775C15">
        <w:rPr>
          <w:b/>
          <w:bCs/>
          <w:u w:val="single"/>
        </w:rPr>
        <w:t>0.0707106781</w:t>
      </w:r>
    </w:p>
    <w:p w14:paraId="398754BC" w14:textId="385CA38E" w:rsidR="00F06838" w:rsidRDefault="00F06838" w:rsidP="00F06838">
      <w:pPr>
        <w:ind w:left="720"/>
      </w:pPr>
      <w:r>
        <w:t xml:space="preserve">Mean of second </w:t>
      </w:r>
      <w:proofErr w:type="gramStart"/>
      <w:r>
        <w:t>eigenvectors :</w:t>
      </w:r>
      <w:proofErr w:type="gramEnd"/>
      <w:r>
        <w:t xml:space="preserve"> </w:t>
      </w:r>
      <w:r w:rsidRPr="00775C15">
        <w:rPr>
          <w:b/>
          <w:bCs/>
          <w:u w:val="single"/>
        </w:rPr>
        <w:t>0.</w:t>
      </w:r>
      <w:r w:rsidR="00A868ED" w:rsidRPr="00775C15">
        <w:rPr>
          <w:b/>
          <w:bCs/>
          <w:u w:val="single"/>
        </w:rPr>
        <w:t>0707106781</w:t>
      </w:r>
    </w:p>
    <w:p w14:paraId="6EE3AF77" w14:textId="3EABA245" w:rsidR="008F328A" w:rsidRDefault="00F06838" w:rsidP="005E6499">
      <w:pPr>
        <w:ind w:left="720"/>
      </w:pPr>
      <w:r>
        <w:lastRenderedPageBreak/>
        <w:t xml:space="preserve">Standard deviation of second eigenvectors: </w:t>
      </w:r>
      <w:r w:rsidRPr="00775C15">
        <w:rPr>
          <w:b/>
          <w:bCs/>
          <w:u w:val="single"/>
        </w:rPr>
        <w:t>0.</w:t>
      </w:r>
      <w:r w:rsidR="00A868ED" w:rsidRPr="00775C15">
        <w:rPr>
          <w:b/>
          <w:bCs/>
          <w:u w:val="single"/>
        </w:rPr>
        <w:t>0707106781</w:t>
      </w:r>
    </w:p>
    <w:p w14:paraId="597D0403" w14:textId="38324064" w:rsidR="005E6499" w:rsidRDefault="00041982" w:rsidP="005E6499">
      <w:pPr>
        <w:ind w:left="720"/>
      </w:pPr>
      <w:r>
        <w:rPr>
          <w:noProof/>
        </w:rPr>
        <w:drawing>
          <wp:inline distT="0" distB="0" distL="0" distR="0" wp14:anchorId="7ADD0FF2" wp14:editId="27095ECA">
            <wp:extent cx="5852172" cy="4389129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Q2-4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2172" cy="4389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D95716" w14:textId="77777777" w:rsidR="005E6499" w:rsidRPr="0037681F" w:rsidRDefault="005E6499" w:rsidP="005E6499">
      <w:pPr>
        <w:ind w:left="720"/>
      </w:pPr>
      <w:bookmarkStart w:id="1" w:name="_GoBack"/>
      <w:bookmarkEnd w:id="1"/>
    </w:p>
    <w:p w14:paraId="6D5ADE7F" w14:textId="76581138" w:rsidR="00370DA4" w:rsidRDefault="000B55DF" w:rsidP="000B55DF">
      <w:pPr>
        <w:pStyle w:val="ListParagraph"/>
        <w:numPr>
          <w:ilvl w:val="0"/>
          <w:numId w:val="23"/>
        </w:numPr>
        <w:rPr>
          <w:b/>
          <w:bCs/>
        </w:rPr>
      </w:pPr>
      <w:r w:rsidRPr="000F304D">
        <w:rPr>
          <w:b/>
          <w:bCs/>
        </w:rPr>
        <w:t>(</w:t>
      </w:r>
      <w:r w:rsidR="00763C9E" w:rsidRPr="000F304D">
        <w:rPr>
          <w:b/>
          <w:bCs/>
        </w:rPr>
        <w:t>10</w:t>
      </w:r>
      <w:r w:rsidR="00370DA4" w:rsidRPr="000F304D">
        <w:rPr>
          <w:b/>
          <w:bCs/>
        </w:rPr>
        <w:t xml:space="preserve"> points) </w:t>
      </w:r>
      <w:r w:rsidRPr="000F304D">
        <w:rPr>
          <w:b/>
          <w:bCs/>
        </w:rPr>
        <w:t xml:space="preserve">Apply the K-mean algorithm on your first </w:t>
      </w:r>
      <w:r w:rsidRPr="000F304D">
        <w:rPr>
          <w:b/>
          <w:bCs/>
          <w:u w:val="single"/>
        </w:rPr>
        <w:t>two</w:t>
      </w:r>
      <w:r w:rsidRPr="000F304D">
        <w:rPr>
          <w:b/>
          <w:bCs/>
        </w:rPr>
        <w:t xml:space="preserve"> eigenvectors that correspond to the first two smallest eigenvalues</w:t>
      </w:r>
      <w:r w:rsidR="00FC7BDF" w:rsidRPr="000F304D">
        <w:rPr>
          <w:b/>
          <w:bCs/>
        </w:rPr>
        <w:t>.</w:t>
      </w:r>
      <w:r w:rsidRPr="000F304D">
        <w:rPr>
          <w:b/>
          <w:bCs/>
        </w:rPr>
        <w:t xml:space="preserve"> Regenerate the scatterplot using the K-mean cluster identifier to control the color scheme?</w:t>
      </w:r>
    </w:p>
    <w:p w14:paraId="2B997C7E" w14:textId="4342C77C" w:rsidR="003520BF" w:rsidRPr="003520BF" w:rsidRDefault="003520BF" w:rsidP="003520BF">
      <w:pPr>
        <w:ind w:left="720"/>
        <w:rPr>
          <w:b/>
          <w:bCs/>
        </w:rPr>
      </w:pPr>
      <w:proofErr w:type="gramStart"/>
      <w:r>
        <w:rPr>
          <w:b/>
          <w:bCs/>
        </w:rPr>
        <w:t>Ans :</w:t>
      </w:r>
      <w:proofErr w:type="gramEnd"/>
    </w:p>
    <w:p w14:paraId="0FAA7995" w14:textId="2E05C642" w:rsidR="005524DD" w:rsidRPr="005524DD" w:rsidRDefault="0048265E" w:rsidP="005524DD">
      <w:pPr>
        <w:ind w:left="720"/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2E939F14" wp14:editId="78CC6F8E">
            <wp:extent cx="5852172" cy="4389129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Q2-5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2172" cy="4389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524DD" w:rsidRPr="005524DD" w:rsidSect="004C7E46">
      <w:headerReference w:type="default" r:id="rId13"/>
      <w:footerReference w:type="default" r:id="rId14"/>
      <w:footerReference w:type="first" r:id="rId15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31C199" w14:textId="77777777" w:rsidR="00E3341A" w:rsidRDefault="00E3341A" w:rsidP="00FD10A7">
      <w:pPr>
        <w:spacing w:after="0" w:line="240" w:lineRule="auto"/>
      </w:pPr>
      <w:r>
        <w:separator/>
      </w:r>
    </w:p>
  </w:endnote>
  <w:endnote w:type="continuationSeparator" w:id="0">
    <w:p w14:paraId="439FB7B6" w14:textId="77777777" w:rsidR="00E3341A" w:rsidRDefault="00E3341A" w:rsidP="00FD10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2225128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CCA9CC2" w14:textId="77777777" w:rsidR="0090678C" w:rsidRDefault="0090678C">
        <w:pPr>
          <w:pStyle w:val="Footer"/>
          <w:jc w:val="center"/>
        </w:pP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3ECB637" w14:textId="77777777" w:rsidR="00FD10A7" w:rsidRDefault="00FD10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3FBB96" w14:textId="77777777" w:rsidR="004C7E46" w:rsidRDefault="004C7E46" w:rsidP="004C7E46">
    <w:pPr>
      <w:pStyle w:val="Footer"/>
      <w:jc w:val="center"/>
    </w:pPr>
    <w:r>
      <w:t>Page 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4A020D" w14:textId="77777777" w:rsidR="00E3341A" w:rsidRDefault="00E3341A" w:rsidP="00FD10A7">
      <w:pPr>
        <w:spacing w:after="0" w:line="240" w:lineRule="auto"/>
      </w:pPr>
      <w:r>
        <w:separator/>
      </w:r>
    </w:p>
  </w:footnote>
  <w:footnote w:type="continuationSeparator" w:id="0">
    <w:p w14:paraId="633B63B4" w14:textId="77777777" w:rsidR="00E3341A" w:rsidRDefault="00E3341A" w:rsidP="00FD10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55FBB1" w14:textId="77777777" w:rsidR="001C4809" w:rsidRDefault="007F23D5" w:rsidP="001C4809">
    <w:pPr>
      <w:pStyle w:val="Header"/>
      <w:jc w:val="right"/>
    </w:pPr>
    <w:r>
      <w:t>Machine Learning</w:t>
    </w:r>
    <w:r w:rsidR="001C4809">
      <w:t xml:space="preserve">: </w:t>
    </w:r>
    <w:r w:rsidR="00E5629E">
      <w:t>Autumn</w:t>
    </w:r>
    <w:r w:rsidR="0090678C">
      <w:t xml:space="preserve"> 2019</w:t>
    </w:r>
    <w:r w:rsidR="00157BB3">
      <w:t xml:space="preserve"> Assignment 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6D579F"/>
    <w:multiLevelType w:val="hybridMultilevel"/>
    <w:tmpl w:val="7C14A4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266691"/>
    <w:multiLevelType w:val="hybridMultilevel"/>
    <w:tmpl w:val="21F63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FF7986"/>
    <w:multiLevelType w:val="hybridMultilevel"/>
    <w:tmpl w:val="BD920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967A53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9F7C46"/>
    <w:multiLevelType w:val="hybridMultilevel"/>
    <w:tmpl w:val="D1765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754D"/>
    <w:multiLevelType w:val="hybridMultilevel"/>
    <w:tmpl w:val="A224C4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CA17B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EC0981"/>
    <w:multiLevelType w:val="hybridMultilevel"/>
    <w:tmpl w:val="C70255B0"/>
    <w:lvl w:ilvl="0" w:tplc="87AA2B48">
      <w:start w:val="1217"/>
      <w:numFmt w:val="decimal"/>
      <w:lvlText w:val="%1"/>
      <w:lvlJc w:val="left"/>
      <w:pPr>
        <w:ind w:left="1152" w:hanging="43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07E2D17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6B255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607E5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BA07E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77C3F71"/>
    <w:multiLevelType w:val="hybridMultilevel"/>
    <w:tmpl w:val="3D86C2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7E665D"/>
    <w:multiLevelType w:val="hybridMultilevel"/>
    <w:tmpl w:val="7110F328"/>
    <w:lvl w:ilvl="0" w:tplc="0409000F">
      <w:start w:val="1"/>
      <w:numFmt w:val="decimal"/>
      <w:lvlText w:val="%1."/>
      <w:lvlJc w:val="left"/>
      <w:pPr>
        <w:ind w:left="773" w:hanging="360"/>
      </w:p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14" w15:restartNumberingAfterBreak="0">
    <w:nsid w:val="3F961941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09711C0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7B5453"/>
    <w:multiLevelType w:val="hybridMultilevel"/>
    <w:tmpl w:val="65DC1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F04D4B"/>
    <w:multiLevelType w:val="hybridMultilevel"/>
    <w:tmpl w:val="F0B27F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9C1E1E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92073AB"/>
    <w:multiLevelType w:val="hybridMultilevel"/>
    <w:tmpl w:val="68642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B450D2"/>
    <w:multiLevelType w:val="hybridMultilevel"/>
    <w:tmpl w:val="A25E85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867DE2"/>
    <w:multiLevelType w:val="hybridMultilevel"/>
    <w:tmpl w:val="39D63E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9C42C9D"/>
    <w:multiLevelType w:val="hybridMultilevel"/>
    <w:tmpl w:val="3918C1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B8573A9"/>
    <w:multiLevelType w:val="hybridMultilevel"/>
    <w:tmpl w:val="D5084DBE"/>
    <w:lvl w:ilvl="0" w:tplc="A2AE642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6"/>
  </w:num>
  <w:num w:numId="3">
    <w:abstractNumId w:val="17"/>
  </w:num>
  <w:num w:numId="4">
    <w:abstractNumId w:val="14"/>
  </w:num>
  <w:num w:numId="5">
    <w:abstractNumId w:val="20"/>
  </w:num>
  <w:num w:numId="6">
    <w:abstractNumId w:val="3"/>
  </w:num>
  <w:num w:numId="7">
    <w:abstractNumId w:val="1"/>
  </w:num>
  <w:num w:numId="8">
    <w:abstractNumId w:val="8"/>
  </w:num>
  <w:num w:numId="9">
    <w:abstractNumId w:val="21"/>
  </w:num>
  <w:num w:numId="10">
    <w:abstractNumId w:val="22"/>
  </w:num>
  <w:num w:numId="11">
    <w:abstractNumId w:val="15"/>
  </w:num>
  <w:num w:numId="12">
    <w:abstractNumId w:val="23"/>
  </w:num>
  <w:num w:numId="13">
    <w:abstractNumId w:val="10"/>
  </w:num>
  <w:num w:numId="14">
    <w:abstractNumId w:val="4"/>
  </w:num>
  <w:num w:numId="15">
    <w:abstractNumId w:val="0"/>
  </w:num>
  <w:num w:numId="16">
    <w:abstractNumId w:val="11"/>
  </w:num>
  <w:num w:numId="17">
    <w:abstractNumId w:val="13"/>
  </w:num>
  <w:num w:numId="18">
    <w:abstractNumId w:val="16"/>
  </w:num>
  <w:num w:numId="19">
    <w:abstractNumId w:val="12"/>
  </w:num>
  <w:num w:numId="20">
    <w:abstractNumId w:val="2"/>
  </w:num>
  <w:num w:numId="21">
    <w:abstractNumId w:val="5"/>
  </w:num>
  <w:num w:numId="22">
    <w:abstractNumId w:val="18"/>
  </w:num>
  <w:num w:numId="23">
    <w:abstractNumId w:val="9"/>
  </w:num>
  <w:num w:numId="2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NDc3MjG3MDc2sjRT0lEKTi0uzszPAykwNKgFAJDqYFUtAAAA"/>
  </w:docVars>
  <w:rsids>
    <w:rsidRoot w:val="007E30AB"/>
    <w:rsid w:val="0001592E"/>
    <w:rsid w:val="00020D6D"/>
    <w:rsid w:val="00030932"/>
    <w:rsid w:val="00037F7F"/>
    <w:rsid w:val="00041982"/>
    <w:rsid w:val="0004377C"/>
    <w:rsid w:val="000607DE"/>
    <w:rsid w:val="0006332A"/>
    <w:rsid w:val="00064A5A"/>
    <w:rsid w:val="00071D5F"/>
    <w:rsid w:val="0007471E"/>
    <w:rsid w:val="000B34D6"/>
    <w:rsid w:val="000B3BB8"/>
    <w:rsid w:val="000B55DF"/>
    <w:rsid w:val="000C557B"/>
    <w:rsid w:val="000D3C67"/>
    <w:rsid w:val="000D7F1D"/>
    <w:rsid w:val="000E39AE"/>
    <w:rsid w:val="000F0919"/>
    <w:rsid w:val="000F304D"/>
    <w:rsid w:val="00103431"/>
    <w:rsid w:val="001403D8"/>
    <w:rsid w:val="001475F9"/>
    <w:rsid w:val="0015070A"/>
    <w:rsid w:val="00156579"/>
    <w:rsid w:val="00157BB3"/>
    <w:rsid w:val="00173462"/>
    <w:rsid w:val="001832C6"/>
    <w:rsid w:val="001848CC"/>
    <w:rsid w:val="00193A7B"/>
    <w:rsid w:val="001A5D60"/>
    <w:rsid w:val="001C4809"/>
    <w:rsid w:val="001E0D29"/>
    <w:rsid w:val="001F6B6D"/>
    <w:rsid w:val="002012C8"/>
    <w:rsid w:val="00204162"/>
    <w:rsid w:val="00222DA2"/>
    <w:rsid w:val="00234C59"/>
    <w:rsid w:val="00247C12"/>
    <w:rsid w:val="002910E9"/>
    <w:rsid w:val="002B4ED5"/>
    <w:rsid w:val="002C1249"/>
    <w:rsid w:val="002E04E8"/>
    <w:rsid w:val="00305C8C"/>
    <w:rsid w:val="003126A2"/>
    <w:rsid w:val="00314354"/>
    <w:rsid w:val="00314372"/>
    <w:rsid w:val="0032202D"/>
    <w:rsid w:val="003271DC"/>
    <w:rsid w:val="00341DB3"/>
    <w:rsid w:val="003421A5"/>
    <w:rsid w:val="003520BF"/>
    <w:rsid w:val="0035422A"/>
    <w:rsid w:val="003640C0"/>
    <w:rsid w:val="00370DA4"/>
    <w:rsid w:val="003755BA"/>
    <w:rsid w:val="0037681F"/>
    <w:rsid w:val="0038003A"/>
    <w:rsid w:val="0038571C"/>
    <w:rsid w:val="003940C1"/>
    <w:rsid w:val="00395A66"/>
    <w:rsid w:val="003A1E17"/>
    <w:rsid w:val="003A5F4F"/>
    <w:rsid w:val="003A6AE6"/>
    <w:rsid w:val="003B06FF"/>
    <w:rsid w:val="003B2D03"/>
    <w:rsid w:val="003B341D"/>
    <w:rsid w:val="003C0BB7"/>
    <w:rsid w:val="003D27C3"/>
    <w:rsid w:val="003E3078"/>
    <w:rsid w:val="003F3BEC"/>
    <w:rsid w:val="003F600A"/>
    <w:rsid w:val="00410C3D"/>
    <w:rsid w:val="00415505"/>
    <w:rsid w:val="00451145"/>
    <w:rsid w:val="00452249"/>
    <w:rsid w:val="00457E44"/>
    <w:rsid w:val="004672CB"/>
    <w:rsid w:val="004726C9"/>
    <w:rsid w:val="0048265E"/>
    <w:rsid w:val="00492559"/>
    <w:rsid w:val="004946BC"/>
    <w:rsid w:val="00496173"/>
    <w:rsid w:val="004B08AA"/>
    <w:rsid w:val="004B0B9E"/>
    <w:rsid w:val="004B0BA9"/>
    <w:rsid w:val="004C7E46"/>
    <w:rsid w:val="004D23F6"/>
    <w:rsid w:val="004D2402"/>
    <w:rsid w:val="004E0213"/>
    <w:rsid w:val="004E3171"/>
    <w:rsid w:val="004F7612"/>
    <w:rsid w:val="00506563"/>
    <w:rsid w:val="00516B4D"/>
    <w:rsid w:val="00522A26"/>
    <w:rsid w:val="00525C36"/>
    <w:rsid w:val="00543AEC"/>
    <w:rsid w:val="005524DD"/>
    <w:rsid w:val="0057089D"/>
    <w:rsid w:val="00570992"/>
    <w:rsid w:val="00577C4D"/>
    <w:rsid w:val="005864C5"/>
    <w:rsid w:val="00586785"/>
    <w:rsid w:val="00595B0D"/>
    <w:rsid w:val="00597C9D"/>
    <w:rsid w:val="005C54F3"/>
    <w:rsid w:val="005D1EF1"/>
    <w:rsid w:val="005E416B"/>
    <w:rsid w:val="005E6499"/>
    <w:rsid w:val="005F7AB5"/>
    <w:rsid w:val="00607AE2"/>
    <w:rsid w:val="00610454"/>
    <w:rsid w:val="00626B2E"/>
    <w:rsid w:val="00630445"/>
    <w:rsid w:val="00661D0C"/>
    <w:rsid w:val="00664F0D"/>
    <w:rsid w:val="00670E23"/>
    <w:rsid w:val="006819F5"/>
    <w:rsid w:val="00685700"/>
    <w:rsid w:val="006A0101"/>
    <w:rsid w:val="006B7BF4"/>
    <w:rsid w:val="006D1FE8"/>
    <w:rsid w:val="006D228B"/>
    <w:rsid w:val="006D70FC"/>
    <w:rsid w:val="006D7142"/>
    <w:rsid w:val="006E025E"/>
    <w:rsid w:val="006F3C86"/>
    <w:rsid w:val="00704CCE"/>
    <w:rsid w:val="00706D41"/>
    <w:rsid w:val="007113A3"/>
    <w:rsid w:val="00714A3E"/>
    <w:rsid w:val="00722483"/>
    <w:rsid w:val="00726F09"/>
    <w:rsid w:val="00727C06"/>
    <w:rsid w:val="00742390"/>
    <w:rsid w:val="00752A9F"/>
    <w:rsid w:val="0075327A"/>
    <w:rsid w:val="00755B80"/>
    <w:rsid w:val="00763C9E"/>
    <w:rsid w:val="00775C15"/>
    <w:rsid w:val="007863B0"/>
    <w:rsid w:val="007A1D79"/>
    <w:rsid w:val="007C1F53"/>
    <w:rsid w:val="007C7DEC"/>
    <w:rsid w:val="007E30AB"/>
    <w:rsid w:val="007F23D5"/>
    <w:rsid w:val="00802DD5"/>
    <w:rsid w:val="008050DB"/>
    <w:rsid w:val="00814020"/>
    <w:rsid w:val="00820041"/>
    <w:rsid w:val="008221A5"/>
    <w:rsid w:val="00831698"/>
    <w:rsid w:val="008561D7"/>
    <w:rsid w:val="0086212D"/>
    <w:rsid w:val="00873352"/>
    <w:rsid w:val="00873C5C"/>
    <w:rsid w:val="00882574"/>
    <w:rsid w:val="00887685"/>
    <w:rsid w:val="008A0E0D"/>
    <w:rsid w:val="008A37EE"/>
    <w:rsid w:val="008A49B8"/>
    <w:rsid w:val="008A4C61"/>
    <w:rsid w:val="008B45C9"/>
    <w:rsid w:val="008C368F"/>
    <w:rsid w:val="008D2126"/>
    <w:rsid w:val="008E3F44"/>
    <w:rsid w:val="008F328A"/>
    <w:rsid w:val="008F3783"/>
    <w:rsid w:val="00900D52"/>
    <w:rsid w:val="009025CE"/>
    <w:rsid w:val="0090678C"/>
    <w:rsid w:val="009159E4"/>
    <w:rsid w:val="009178F3"/>
    <w:rsid w:val="00921D08"/>
    <w:rsid w:val="00924627"/>
    <w:rsid w:val="00950209"/>
    <w:rsid w:val="00961EDE"/>
    <w:rsid w:val="009737DF"/>
    <w:rsid w:val="00994DA5"/>
    <w:rsid w:val="00996288"/>
    <w:rsid w:val="009A7AD9"/>
    <w:rsid w:val="009A7C86"/>
    <w:rsid w:val="009B2A62"/>
    <w:rsid w:val="009C00AE"/>
    <w:rsid w:val="009C03B0"/>
    <w:rsid w:val="009C13B5"/>
    <w:rsid w:val="009D23A9"/>
    <w:rsid w:val="009D4A66"/>
    <w:rsid w:val="009E077E"/>
    <w:rsid w:val="009F7F1A"/>
    <w:rsid w:val="00A1166A"/>
    <w:rsid w:val="00A24AAD"/>
    <w:rsid w:val="00A31DE1"/>
    <w:rsid w:val="00A36B6E"/>
    <w:rsid w:val="00A40E25"/>
    <w:rsid w:val="00A42D29"/>
    <w:rsid w:val="00A44057"/>
    <w:rsid w:val="00A44B78"/>
    <w:rsid w:val="00A52194"/>
    <w:rsid w:val="00A6296C"/>
    <w:rsid w:val="00A72F66"/>
    <w:rsid w:val="00A82AA3"/>
    <w:rsid w:val="00A85A5B"/>
    <w:rsid w:val="00A868ED"/>
    <w:rsid w:val="00A913C5"/>
    <w:rsid w:val="00A960D0"/>
    <w:rsid w:val="00A974B9"/>
    <w:rsid w:val="00A97D22"/>
    <w:rsid w:val="00AA3263"/>
    <w:rsid w:val="00AC101C"/>
    <w:rsid w:val="00AC5835"/>
    <w:rsid w:val="00AE6197"/>
    <w:rsid w:val="00AE799D"/>
    <w:rsid w:val="00B10696"/>
    <w:rsid w:val="00B13D81"/>
    <w:rsid w:val="00B14F68"/>
    <w:rsid w:val="00B158FD"/>
    <w:rsid w:val="00B3003F"/>
    <w:rsid w:val="00B31663"/>
    <w:rsid w:val="00B4152D"/>
    <w:rsid w:val="00B449B6"/>
    <w:rsid w:val="00B574C7"/>
    <w:rsid w:val="00B6037E"/>
    <w:rsid w:val="00B629D7"/>
    <w:rsid w:val="00B63753"/>
    <w:rsid w:val="00B638F6"/>
    <w:rsid w:val="00B75C23"/>
    <w:rsid w:val="00B83325"/>
    <w:rsid w:val="00B83428"/>
    <w:rsid w:val="00BA005E"/>
    <w:rsid w:val="00BB2398"/>
    <w:rsid w:val="00BC0E95"/>
    <w:rsid w:val="00BC3262"/>
    <w:rsid w:val="00BC750D"/>
    <w:rsid w:val="00BD41F2"/>
    <w:rsid w:val="00BD652B"/>
    <w:rsid w:val="00BD72CF"/>
    <w:rsid w:val="00BE254A"/>
    <w:rsid w:val="00BE793C"/>
    <w:rsid w:val="00BF5E6E"/>
    <w:rsid w:val="00C00059"/>
    <w:rsid w:val="00C021C5"/>
    <w:rsid w:val="00C0598E"/>
    <w:rsid w:val="00C179C9"/>
    <w:rsid w:val="00C17E42"/>
    <w:rsid w:val="00C25081"/>
    <w:rsid w:val="00C40AAD"/>
    <w:rsid w:val="00C4797E"/>
    <w:rsid w:val="00C507A5"/>
    <w:rsid w:val="00C577E5"/>
    <w:rsid w:val="00C67069"/>
    <w:rsid w:val="00C755F0"/>
    <w:rsid w:val="00C77AC7"/>
    <w:rsid w:val="00CA1D02"/>
    <w:rsid w:val="00CA2223"/>
    <w:rsid w:val="00CB032E"/>
    <w:rsid w:val="00CB0AF5"/>
    <w:rsid w:val="00CB44AE"/>
    <w:rsid w:val="00CB623A"/>
    <w:rsid w:val="00CD0325"/>
    <w:rsid w:val="00CD1AF4"/>
    <w:rsid w:val="00CD61D6"/>
    <w:rsid w:val="00CE14A8"/>
    <w:rsid w:val="00CF36D7"/>
    <w:rsid w:val="00D14AE5"/>
    <w:rsid w:val="00D17533"/>
    <w:rsid w:val="00D210EA"/>
    <w:rsid w:val="00D258B8"/>
    <w:rsid w:val="00D25EF0"/>
    <w:rsid w:val="00D27652"/>
    <w:rsid w:val="00D42EFA"/>
    <w:rsid w:val="00D45652"/>
    <w:rsid w:val="00D5235D"/>
    <w:rsid w:val="00D5588F"/>
    <w:rsid w:val="00D62792"/>
    <w:rsid w:val="00D64AB5"/>
    <w:rsid w:val="00D6690C"/>
    <w:rsid w:val="00D8477D"/>
    <w:rsid w:val="00D85417"/>
    <w:rsid w:val="00D97749"/>
    <w:rsid w:val="00DA4967"/>
    <w:rsid w:val="00DC25F4"/>
    <w:rsid w:val="00DC5F09"/>
    <w:rsid w:val="00DC6CCB"/>
    <w:rsid w:val="00DC71B2"/>
    <w:rsid w:val="00DC740B"/>
    <w:rsid w:val="00DD26EC"/>
    <w:rsid w:val="00DF75B7"/>
    <w:rsid w:val="00E0350E"/>
    <w:rsid w:val="00E0617A"/>
    <w:rsid w:val="00E139DE"/>
    <w:rsid w:val="00E14066"/>
    <w:rsid w:val="00E155B1"/>
    <w:rsid w:val="00E2687A"/>
    <w:rsid w:val="00E3341A"/>
    <w:rsid w:val="00E335D9"/>
    <w:rsid w:val="00E343DE"/>
    <w:rsid w:val="00E40453"/>
    <w:rsid w:val="00E45977"/>
    <w:rsid w:val="00E5629E"/>
    <w:rsid w:val="00E574A6"/>
    <w:rsid w:val="00E600B6"/>
    <w:rsid w:val="00E97909"/>
    <w:rsid w:val="00EB2161"/>
    <w:rsid w:val="00EB2917"/>
    <w:rsid w:val="00EB5C6B"/>
    <w:rsid w:val="00EC103D"/>
    <w:rsid w:val="00EC1F62"/>
    <w:rsid w:val="00EE1521"/>
    <w:rsid w:val="00EE5074"/>
    <w:rsid w:val="00EF576F"/>
    <w:rsid w:val="00F06838"/>
    <w:rsid w:val="00F41747"/>
    <w:rsid w:val="00F45E37"/>
    <w:rsid w:val="00F577A2"/>
    <w:rsid w:val="00F57E8C"/>
    <w:rsid w:val="00F92E66"/>
    <w:rsid w:val="00F93253"/>
    <w:rsid w:val="00F9486D"/>
    <w:rsid w:val="00F96DAF"/>
    <w:rsid w:val="00FA040D"/>
    <w:rsid w:val="00FC34D3"/>
    <w:rsid w:val="00FC5616"/>
    <w:rsid w:val="00FC7BDF"/>
    <w:rsid w:val="00FD10A7"/>
    <w:rsid w:val="00FE127B"/>
    <w:rsid w:val="00FE13EB"/>
    <w:rsid w:val="00FE2CF7"/>
    <w:rsid w:val="00FE3F9D"/>
    <w:rsid w:val="00FF7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E8BB9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30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E30AB"/>
    <w:rPr>
      <w:color w:val="0000FF"/>
      <w:u w:val="single"/>
    </w:rPr>
  </w:style>
  <w:style w:type="paragraph" w:customStyle="1" w:styleId="Default">
    <w:name w:val="Default"/>
    <w:rsid w:val="007E30AB"/>
    <w:pPr>
      <w:autoSpaceDE w:val="0"/>
      <w:autoSpaceDN w:val="0"/>
      <w:adjustRightInd w:val="0"/>
      <w:spacing w:after="0" w:line="240" w:lineRule="auto"/>
    </w:pPr>
    <w:rPr>
      <w:rFonts w:ascii="Franklin Gothic Medium" w:eastAsia="Times New Roman" w:hAnsi="Franklin Gothic Medium" w:cs="Franklin Gothic Medium"/>
      <w:color w:val="000000"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7E30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E30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30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30A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E30AB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7E30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10A7"/>
  </w:style>
  <w:style w:type="paragraph" w:styleId="Footer">
    <w:name w:val="footer"/>
    <w:basedOn w:val="Normal"/>
    <w:link w:val="Foot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10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19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71</Words>
  <Characters>382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09-12T20:51:00Z</dcterms:created>
  <dcterms:modified xsi:type="dcterms:W3CDTF">2019-09-18T19:28:00Z</dcterms:modified>
</cp:coreProperties>
</file>